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Stefan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Armiraglio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Gallarate, VA, Italia Rescaldina, MI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Rescaldina, MI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4/01/1998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97171957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Stefanoarmiraglio98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4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4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4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4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